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3B244A" w:rsidRDefault="009450D4" w14:paraId="4396DF56" w14:textId="4BB15E1E">
      <w:r>
        <w:t>Objectives:</w:t>
      </w:r>
    </w:p>
    <w:p w:rsidR="009450D4" w:rsidP="009450D4" w:rsidRDefault="009450D4" w14:paraId="6E747718" w14:textId="54190C0E">
      <w:pPr>
        <w:pStyle w:val="ListParagraph"/>
        <w:numPr>
          <w:ilvl w:val="0"/>
          <w:numId w:val="1"/>
        </w:numPr>
      </w:pPr>
      <w:r>
        <w:t>Databases and GUI design</w:t>
      </w:r>
    </w:p>
    <w:p w:rsidR="009450D4" w:rsidP="009450D4" w:rsidRDefault="004A62C2" w14:paraId="5FF05272" w14:textId="61A6DDE4">
      <w:r>
        <w:t>There is one project worth 100%</w:t>
      </w:r>
    </w:p>
    <w:p w:rsidR="009450D4" w:rsidP="009450D4" w:rsidRDefault="009450D4" w14:paraId="117A5067" w14:textId="053DD2BC">
      <w:r>
        <w:t>Project (create a GUI design that will extract the following table below), you will have to first design the table below using net beans derby.</w:t>
      </w:r>
      <w:r w:rsidR="001660CB">
        <w:t xml:space="preserve"> You can use the J Table or console to extract the data using java.</w:t>
      </w:r>
    </w:p>
    <w:p w:rsidR="004A62C2" w:rsidP="009450D4" w:rsidRDefault="009450D4" w14:paraId="5109A9E3" w14:textId="6768B180">
      <w:r>
        <w:rPr>
          <w:noProof/>
        </w:rPr>
        <w:drawing>
          <wp:inline distT="0" distB="0" distL="0" distR="0" wp14:anchorId="63EBEFFE" wp14:editId="3F4632BF">
            <wp:extent cx="4694327" cy="3063505"/>
            <wp:effectExtent l="0" t="0" r="0" b="381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30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2C2" w:rsidP="004A62C2" w:rsidRDefault="004A62C2" w14:paraId="4917B3E4" w14:textId="366E5F28">
      <w:pPr>
        <w:jc w:val="center"/>
      </w:pPr>
      <w:r>
        <w:t>Print screen the running application with code below here, be sure to print screen the data from table after executing the Java application.</w:t>
      </w:r>
    </w:p>
    <w:p w:rsidR="00153A1B" w:rsidP="004A62C2" w:rsidRDefault="00153A1B" w14:paraId="43454B56" w14:textId="2B8841DC">
      <w:pPr>
        <w:jc w:val="center"/>
      </w:pPr>
      <w:r w:rsidR="6563A850">
        <w:rPr/>
        <w:t>B</w:t>
      </w:r>
    </w:p>
    <w:p w:rsidR="00153A1B" w:rsidP="29E0AAC2" w:rsidRDefault="00153A1B" w14:paraId="51785E71" w14:textId="4C2C03E7">
      <w:pPr>
        <w:pStyle w:val="Normal"/>
        <w:jc w:val="center"/>
      </w:pPr>
      <w:r w:rsidR="6563A850">
        <w:rPr/>
        <w:t>I</w:t>
      </w:r>
      <w:r w:rsidR="6563A850">
        <w:rPr/>
        <w:t>n</w:t>
      </w:r>
      <w:r w:rsidR="6563A850">
        <w:rPr/>
        <w:t>c</w:t>
      </w:r>
      <w:r w:rsidR="6563A850">
        <w:rPr/>
        <w:t>luded all the necessary packages and libraries yet still doesn’t run</w:t>
      </w:r>
    </w:p>
    <w:p w:rsidR="688EE0AD" w:rsidP="0AFA0735" w:rsidRDefault="688EE0AD" w14:paraId="669F9B42" w14:textId="22369030">
      <w:pPr>
        <w:pStyle w:val="Normal"/>
        <w:jc w:val="center"/>
      </w:pPr>
      <w:r w:rsidR="688EE0AD">
        <w:drawing>
          <wp:inline wp14:editId="2D5250F5" wp14:anchorId="5986947D">
            <wp:extent cx="4572000" cy="4086225"/>
            <wp:effectExtent l="0" t="0" r="0" b="0"/>
            <wp:docPr id="41483178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d763a646aa641a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AFA0735" w:rsidP="0AFA0735" w:rsidRDefault="0AFA0735" w14:paraId="38475111" w14:textId="46766AEA">
      <w:pPr>
        <w:pStyle w:val="Normal"/>
        <w:jc w:val="center"/>
      </w:pPr>
    </w:p>
    <w:p w:rsidR="0568DBA1" w:rsidP="0AFA0735" w:rsidRDefault="0568DBA1" w14:paraId="0A9AF99D" w14:textId="4E6F0820">
      <w:pPr>
        <w:pStyle w:val="Normal"/>
        <w:jc w:val="center"/>
      </w:pPr>
      <w:r w:rsidR="0568DBA1">
        <w:drawing>
          <wp:inline wp14:editId="4ADF5117" wp14:anchorId="461350DF">
            <wp:extent cx="4210050" cy="4572000"/>
            <wp:effectExtent l="0" t="0" r="0" b="0"/>
            <wp:docPr id="14791299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2b9c3a2ccc4d3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D5250F5" w:rsidP="0AFA0735" w:rsidRDefault="2D5250F5" w14:paraId="7DB7E656" w14:textId="072039C1">
      <w:pPr>
        <w:pStyle w:val="Normal"/>
        <w:jc w:val="center"/>
      </w:pPr>
      <w:r w:rsidR="2D5250F5">
        <w:drawing>
          <wp:inline wp14:editId="6BC9CB3E" wp14:anchorId="3B0C6096">
            <wp:extent cx="4295775" cy="4572000"/>
            <wp:effectExtent l="0" t="0" r="0" b="0"/>
            <wp:docPr id="15613982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1dc71f12ebc49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A1B" w:rsidP="29E0AAC2" w:rsidRDefault="00153A1B" w14:paraId="5109B90C" w14:textId="1FDB9E24">
      <w:pPr>
        <w:pStyle w:val="Normal"/>
        <w:jc w:val="center"/>
      </w:pPr>
      <w:r w:rsidR="6563A850">
        <w:drawing>
          <wp:inline wp14:editId="280B2578" wp14:anchorId="1103F83B">
            <wp:extent cx="4572000" cy="2486025"/>
            <wp:effectExtent l="0" t="0" r="0" b="0"/>
            <wp:docPr id="5767900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6663f432cc04b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A1B" w:rsidP="29E0AAC2" w:rsidRDefault="00153A1B" w14:paraId="33C2E8DD" w14:textId="7B88AAE2">
      <w:pPr>
        <w:pStyle w:val="Normal"/>
        <w:jc w:val="center"/>
      </w:pPr>
      <w:r w:rsidR="6563A850">
        <w:drawing>
          <wp:inline wp14:editId="3020477E" wp14:anchorId="6208E763">
            <wp:extent cx="4572000" cy="2476500"/>
            <wp:effectExtent l="0" t="0" r="0" b="0"/>
            <wp:docPr id="14138643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fbf549f7d043a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A1B" w:rsidP="29E0AAC2" w:rsidRDefault="00153A1B" w14:paraId="66C5F3B2" w14:textId="52211ED9">
      <w:pPr>
        <w:pStyle w:val="Normal"/>
        <w:jc w:val="center"/>
      </w:pPr>
      <w:r w:rsidR="5E55AFA5">
        <w:rPr/>
        <w:t>Testing out creating a new database with the correct directory</w:t>
      </w:r>
    </w:p>
    <w:p w:rsidR="00153A1B" w:rsidP="29E0AAC2" w:rsidRDefault="00153A1B" w14:paraId="6CA3174A" w14:textId="230EB7BA">
      <w:pPr>
        <w:pStyle w:val="Normal"/>
        <w:jc w:val="center"/>
      </w:pPr>
      <w:r w:rsidR="5E55AFA5">
        <w:drawing>
          <wp:inline wp14:editId="16530B86" wp14:anchorId="078CD700">
            <wp:extent cx="4572000" cy="2476500"/>
            <wp:effectExtent l="0" t="0" r="0" b="0"/>
            <wp:docPr id="17166451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b829fd4f2941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BF4224" w:rsidP="29E0AAC2" w:rsidRDefault="1ABF4224" w14:paraId="462C3B4E" w14:textId="1DA795F7">
      <w:pPr>
        <w:pStyle w:val="Normal"/>
        <w:jc w:val="center"/>
      </w:pPr>
      <w:r w:rsidR="1ABF4224">
        <w:rPr/>
        <w:t>Testing out creating a new sample database</w:t>
      </w:r>
    </w:p>
    <w:p w:rsidR="1ABF4224" w:rsidP="29E0AAC2" w:rsidRDefault="1ABF4224" w14:paraId="2B456F8C" w14:textId="6AA93373">
      <w:pPr>
        <w:pStyle w:val="Normal"/>
        <w:jc w:val="center"/>
      </w:pPr>
      <w:r w:rsidR="1ABF4224">
        <w:drawing>
          <wp:inline wp14:editId="43D8CDEA" wp14:anchorId="6099DD9F">
            <wp:extent cx="4572000" cy="2476500"/>
            <wp:effectExtent l="0" t="0" r="0" b="0"/>
            <wp:docPr id="3670794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37e946474c49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BF4224" w:rsidP="29E0AAC2" w:rsidRDefault="1ABF4224" w14:paraId="6EA5ACEE" w14:textId="71C89EAF">
      <w:pPr>
        <w:pStyle w:val="Normal"/>
        <w:jc w:val="center"/>
      </w:pPr>
      <w:r w:rsidR="1ABF4224">
        <w:rPr/>
        <w:t>Same issues</w:t>
      </w:r>
    </w:p>
    <w:p w:rsidR="1ABF4224" w:rsidP="29E0AAC2" w:rsidRDefault="1ABF4224" w14:paraId="60FABF35" w14:textId="1B554263">
      <w:pPr>
        <w:pStyle w:val="Normal"/>
        <w:jc w:val="center"/>
      </w:pPr>
      <w:r w:rsidR="1ABF4224">
        <w:drawing>
          <wp:inline wp14:editId="2BE92973" wp14:anchorId="39C0D0C8">
            <wp:extent cx="4572000" cy="2476500"/>
            <wp:effectExtent l="0" t="0" r="0" b="0"/>
            <wp:docPr id="8429110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23c08e9aaa041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ABF4224" w:rsidP="29E0AAC2" w:rsidRDefault="1ABF4224" w14:paraId="4549B76B" w14:textId="56CFD84C">
      <w:pPr>
        <w:pStyle w:val="Normal"/>
        <w:jc w:val="center"/>
      </w:pPr>
      <w:r w:rsidR="1ABF4224">
        <w:rPr/>
        <w:t>Unable to expand drivers to add data table CoffeeDB data</w:t>
      </w:r>
    </w:p>
    <w:p w:rsidR="1ABF4224" w:rsidP="29E0AAC2" w:rsidRDefault="1ABF4224" w14:paraId="4D9F6941" w14:textId="7DD898DE">
      <w:pPr>
        <w:pStyle w:val="Normal"/>
        <w:jc w:val="center"/>
      </w:pPr>
      <w:r w:rsidR="1ABF4224">
        <w:drawing>
          <wp:inline wp14:editId="6AF0B141" wp14:anchorId="507089B6">
            <wp:extent cx="4572000" cy="2486025"/>
            <wp:effectExtent l="0" t="0" r="0" b="0"/>
            <wp:docPr id="1848338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e0ed6a1d29745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8B8B2DF" w:rsidP="29E0AAC2" w:rsidRDefault="48B8B2DF" w14:paraId="2DAF9A83" w14:textId="71053C2F">
      <w:pPr>
        <w:pStyle w:val="Normal"/>
        <w:jc w:val="center"/>
      </w:pPr>
      <w:r w:rsidR="48B8B2DF">
        <w:rPr/>
        <w:t>I have done all the troubleshooting I could think of including looking up my issues and messaging the wise Professor Sim requesting for assistance.</w:t>
      </w:r>
    </w:p>
    <w:p w:rsidR="48B8B2DF" w:rsidP="29E0AAC2" w:rsidRDefault="48B8B2DF" w14:paraId="6827DCF7" w14:textId="20093934">
      <w:pPr>
        <w:pStyle w:val="Normal"/>
        <w:jc w:val="center"/>
      </w:pPr>
      <w:r w:rsidR="48B8B2DF">
        <w:drawing>
          <wp:inline wp14:editId="3E08EC6D" wp14:anchorId="4A42F912">
            <wp:extent cx="4572000" cy="2476500"/>
            <wp:effectExtent l="0" t="0" r="0" b="0"/>
            <wp:docPr id="6478781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4e854a8d8bd484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450D4" w:rsidR="00153A1B" w:rsidP="004A62C2" w:rsidRDefault="00153A1B" w14:paraId="60D88378" w14:textId="35EAA513">
      <w:pPr>
        <w:jc w:val="center"/>
      </w:pPr>
      <w:r>
        <w:t>Submit this document to Module 7 homework</w:t>
      </w:r>
    </w:p>
    <w:sectPr w:rsidRPr="009450D4" w:rsidR="00153A1B">
      <w:headerReference w:type="default" r:id="rId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0770D" w:rsidP="009450D4" w:rsidRDefault="0040770D" w14:paraId="5A5AEB80" w14:textId="77777777">
      <w:pPr>
        <w:spacing w:after="0" w:line="240" w:lineRule="auto"/>
      </w:pPr>
      <w:r>
        <w:separator/>
      </w:r>
    </w:p>
  </w:endnote>
  <w:endnote w:type="continuationSeparator" w:id="0">
    <w:p w:rsidR="0040770D" w:rsidP="009450D4" w:rsidRDefault="0040770D" w14:paraId="20353F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0770D" w:rsidP="009450D4" w:rsidRDefault="0040770D" w14:paraId="71C36A57" w14:textId="77777777">
      <w:pPr>
        <w:spacing w:after="0" w:line="240" w:lineRule="auto"/>
      </w:pPr>
      <w:r>
        <w:separator/>
      </w:r>
    </w:p>
  </w:footnote>
  <w:footnote w:type="continuationSeparator" w:id="0">
    <w:p w:rsidR="0040770D" w:rsidP="009450D4" w:rsidRDefault="0040770D" w14:paraId="7DEF5E3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450D4" w:rsidRDefault="009450D4" w14:paraId="2CAFD6A9" w14:textId="5C2EE605">
    <w:pPr>
      <w:pStyle w:val="Header"/>
    </w:pPr>
    <w:r>
      <w:t>Santa Ana College</w:t>
    </w:r>
  </w:p>
  <w:p w:rsidR="009450D4" w:rsidRDefault="009450D4" w14:paraId="0E3B47BA" w14:textId="0A273F86">
    <w:pPr>
      <w:pStyle w:val="Header"/>
    </w:pPr>
    <w:r>
      <w:t>CMPR113</w:t>
    </w:r>
  </w:p>
  <w:p w:rsidR="009450D4" w:rsidRDefault="009450D4" w14:paraId="1EBCA158" w14:textId="3F065E99">
    <w:pPr>
      <w:pStyle w:val="Header"/>
    </w:pPr>
    <w:r>
      <w:t>Module 7 Homework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FE0619"/>
    <w:multiLevelType w:val="hybridMultilevel"/>
    <w:tmpl w:val="36A2355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47609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bIwMbYwMzQyNzBW0lEKTi0uzszPAykwrAUABtWATywAAAA="/>
  </w:docVars>
  <w:rsids>
    <w:rsidRoot w:val="000218E6"/>
    <w:rsid w:val="000218E6"/>
    <w:rsid w:val="00153A1B"/>
    <w:rsid w:val="001660CB"/>
    <w:rsid w:val="003B244A"/>
    <w:rsid w:val="0040770D"/>
    <w:rsid w:val="004A62C2"/>
    <w:rsid w:val="009450D4"/>
    <w:rsid w:val="00963176"/>
    <w:rsid w:val="00FE631D"/>
    <w:rsid w:val="0568DBA1"/>
    <w:rsid w:val="05C916AA"/>
    <w:rsid w:val="0AFA0735"/>
    <w:rsid w:val="1A4B67F6"/>
    <w:rsid w:val="1ABF4224"/>
    <w:rsid w:val="241BB1BF"/>
    <w:rsid w:val="2816938E"/>
    <w:rsid w:val="2844DA61"/>
    <w:rsid w:val="29E0AAC2"/>
    <w:rsid w:val="2D5250F5"/>
    <w:rsid w:val="3B7719AB"/>
    <w:rsid w:val="40156DF0"/>
    <w:rsid w:val="428AB7CF"/>
    <w:rsid w:val="471A7FC5"/>
    <w:rsid w:val="48B8B2DF"/>
    <w:rsid w:val="5AAD0E96"/>
    <w:rsid w:val="5E55AFA5"/>
    <w:rsid w:val="6288F7EA"/>
    <w:rsid w:val="64CC3E41"/>
    <w:rsid w:val="6563A850"/>
    <w:rsid w:val="688EE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C086E"/>
  <w15:chartTrackingRefBased/>
  <w15:docId w15:val="{CF858554-AC47-49FB-8068-654EF1EED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31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50D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450D4"/>
  </w:style>
  <w:style w:type="paragraph" w:styleId="Footer">
    <w:name w:val="footer"/>
    <w:basedOn w:val="Normal"/>
    <w:link w:val="FooterChar"/>
    <w:uiPriority w:val="99"/>
    <w:unhideWhenUsed/>
    <w:rsid w:val="009450D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450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2.png" Id="R06663f432cc04b42" /><Relationship Type="http://schemas.openxmlformats.org/officeDocument/2006/relationships/image" Target="/media/image3.png" Id="Re8fbf549f7d043af" /><Relationship Type="http://schemas.openxmlformats.org/officeDocument/2006/relationships/image" Target="/media/image4.png" Id="R59b829fd4f2941b5" /><Relationship Type="http://schemas.openxmlformats.org/officeDocument/2006/relationships/image" Target="/media/image5.png" Id="Ra137e946474c499b" /><Relationship Type="http://schemas.openxmlformats.org/officeDocument/2006/relationships/image" Target="/media/image6.png" Id="R123c08e9aaa04199" /><Relationship Type="http://schemas.openxmlformats.org/officeDocument/2006/relationships/image" Target="/media/image7.png" Id="R5e0ed6a1d29745c5" /><Relationship Type="http://schemas.openxmlformats.org/officeDocument/2006/relationships/image" Target="/media/image8.png" Id="R74e854a8d8bd4844" /><Relationship Type="http://schemas.openxmlformats.org/officeDocument/2006/relationships/image" Target="/media/image9.png" Id="R8d763a646aa641a4" /><Relationship Type="http://schemas.openxmlformats.org/officeDocument/2006/relationships/image" Target="/media/imagea.png" Id="R7a2b9c3a2ccc4d36" /><Relationship Type="http://schemas.openxmlformats.org/officeDocument/2006/relationships/image" Target="/media/imageb.png" Id="R11dc71f12ebc498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10</revision>
  <dcterms:created xsi:type="dcterms:W3CDTF">2022-10-02T02:51:00.0000000Z</dcterms:created>
  <dcterms:modified xsi:type="dcterms:W3CDTF">2022-10-18T04:23:59.2577189Z</dcterms:modified>
</coreProperties>
</file>